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531" w:type="dxa"/>
        <w:tblInd w:w="-61" w:type="dxa"/>
        <w:tblLayout w:type="fixed"/>
        <w:tblLook w:val="04A0" w:firstRow="1" w:lastRow="0" w:firstColumn="1" w:lastColumn="0" w:noHBand="0" w:noVBand="1"/>
      </w:tblPr>
      <w:tblGrid>
        <w:gridCol w:w="599"/>
        <w:gridCol w:w="8300"/>
        <w:gridCol w:w="820"/>
        <w:gridCol w:w="812"/>
      </w:tblGrid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GoBack" w:colFirst="0" w:colLast="0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ngetahuan</w:t>
            </w:r>
            <w:proofErr w:type="spellEnd"/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Benar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(%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lah (%)</w:t>
            </w:r>
          </w:p>
        </w:tc>
      </w:tr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pStyle w:val="NoSpacing"/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</w:pPr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APD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drg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hanya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terdiri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dari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sarung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tangan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, masker,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dan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 goggle/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pelindung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mata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pada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masa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>pandemi</w:t>
            </w:r>
            <w:proofErr w:type="spellEnd"/>
            <w:r w:rsidRPr="00F112D7">
              <w:rPr>
                <w:rFonts w:ascii="Times New Roman" w:eastAsiaTheme="minorHAnsi" w:hAnsi="Times New Roman" w:cs="Times New Roman"/>
                <w:sz w:val="18"/>
                <w:szCs w:val="18"/>
                <w:lang w:eastAsia="en-US"/>
              </w:rPr>
              <w:t xml:space="preserve">. </w:t>
            </w:r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7 (31.8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58 (68.2)</w:t>
            </w:r>
          </w:p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ngguna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APD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han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i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intervens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ad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asie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eng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risiko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ingg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infeks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5 (17.6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0 (82.3)</w:t>
            </w:r>
          </w:p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elalai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ant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r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ang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pa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imbul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nyebar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nyaki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5 (100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Ala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wajah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erdir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masker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ac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at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1 (24.7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64 (75.3)</w:t>
            </w:r>
          </w:p>
        </w:tc>
      </w:tr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Masker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id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rlu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igant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jik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masker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elah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lembab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 (2.4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3 (97.6)</w:t>
            </w:r>
          </w:p>
        </w:tc>
      </w:tr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ac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at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pa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lindung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at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erpaparn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cair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infeksius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3 (97.6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 (2.4)</w:t>
            </w:r>
          </w:p>
        </w:tc>
      </w:tr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Gau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lindung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baju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eragam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uli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apar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cair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ubuh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asie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yang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bany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id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beratur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5 (100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Bagi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gau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adalah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teril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2 (96.5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3 (3.5)</w:t>
            </w:r>
          </w:p>
        </w:tc>
      </w:tr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Gau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bagi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luar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rup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bagi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yang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rlu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ijag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agar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id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erkontaminas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ebelum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intervens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eng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asie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63 (74.1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2 (25.6)</w:t>
            </w:r>
          </w:p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A68B5" w:rsidRPr="00AD325C" w:rsidTr="000A68B5">
        <w:tc>
          <w:tcPr>
            <w:tcW w:w="59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8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Sepatu yang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tandar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adalah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epatu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yang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id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ertutup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uj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kaki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hingg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bagi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elap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ungg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kaki. </w:t>
            </w:r>
          </w:p>
        </w:tc>
        <w:tc>
          <w:tcPr>
            <w:tcW w:w="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1 (12.9)</w:t>
            </w:r>
          </w:p>
        </w:tc>
        <w:tc>
          <w:tcPr>
            <w:tcW w:w="8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A68B5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4 (78.0)</w:t>
            </w:r>
          </w:p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bookmarkEnd w:id="0"/>
    </w:tbl>
    <w:p w:rsidR="000A68B5" w:rsidRDefault="000A68B5"/>
    <w:p w:rsidR="000A68B5" w:rsidRDefault="000A68B5">
      <w:r>
        <w:br w:type="page"/>
      </w:r>
    </w:p>
    <w:tbl>
      <w:tblPr>
        <w:tblStyle w:val="TableGrid"/>
        <w:tblW w:w="9886" w:type="dxa"/>
        <w:tblLook w:val="04A0" w:firstRow="1" w:lastRow="0" w:firstColumn="1" w:lastColumn="0" w:noHBand="0" w:noVBand="1"/>
      </w:tblPr>
      <w:tblGrid>
        <w:gridCol w:w="463"/>
        <w:gridCol w:w="6575"/>
        <w:gridCol w:w="712"/>
        <w:gridCol w:w="712"/>
        <w:gridCol w:w="712"/>
        <w:gridCol w:w="712"/>
      </w:tblGrid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o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ind w:right="-64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ikap</w:t>
            </w:r>
            <w:proofErr w:type="spellEnd"/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S (%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 (%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S (%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S (%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r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ang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jik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isedi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4 (4.7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2 (14.1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 (9.4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61 (71.8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han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r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ang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iawas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oleh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ose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4 (4.7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 (2.4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 (8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2 (84.7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ol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masker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aren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mbatas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omunikas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eng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asie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 (1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3 (3.5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 (9.4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3 (85.9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han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masker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iawas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ose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 (2.4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 (2.4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6 (7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5 (88.2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ac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at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demi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jag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eselamat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a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eda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jalan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rakti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63 (74.1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9 (22.3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3 (3.5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ol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gau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(apron)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aren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erlalu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rumi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rosedurn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 (1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 (2.4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 (9.4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4 (87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ol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gau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aren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mbatas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edekat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interaks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eng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asie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 (1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 (1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0 (11.8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3 (85.9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han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nutup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epal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ad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a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rakti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jik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isedi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j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 (8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33 (38.8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45 (52.9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ol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nutup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epal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ad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a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rakti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aren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tid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nyam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 (1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2 (2.4)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7 (31.8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55 (64.8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657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ola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enutup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epal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ad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a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praktik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karen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yaki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bagian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rambut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bersih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mikroornanisme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 (1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3 (3.5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8 (21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B053B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63 (74.1)</w:t>
            </w:r>
          </w:p>
        </w:tc>
      </w:tr>
    </w:tbl>
    <w:p w:rsidR="000A68B5" w:rsidRDefault="000A68B5"/>
    <w:p w:rsidR="000A68B5" w:rsidRDefault="000A68B5">
      <w:r>
        <w:br w:type="page"/>
      </w:r>
    </w:p>
    <w:tbl>
      <w:tblPr>
        <w:tblStyle w:val="TableGrid"/>
        <w:tblpPr w:leftFromText="180" w:rightFromText="180" w:tblpY="411"/>
        <w:tblW w:w="9710" w:type="dxa"/>
        <w:tblLook w:val="04A0" w:firstRow="1" w:lastRow="0" w:firstColumn="1" w:lastColumn="0" w:noHBand="0" w:noVBand="1"/>
      </w:tblPr>
      <w:tblGrid>
        <w:gridCol w:w="463"/>
        <w:gridCol w:w="6395"/>
        <w:gridCol w:w="712"/>
        <w:gridCol w:w="712"/>
        <w:gridCol w:w="712"/>
        <w:gridCol w:w="716"/>
      </w:tblGrid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o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ilak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lalu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(%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ring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(%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Jar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gram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nah</w:t>
            </w:r>
            <w:proofErr w:type="spellEnd"/>
            <w:r w:rsidRPr="00F112D7">
              <w:rPr>
                <w:rFonts w:ascii="Times New Roman" w:hAnsi="Times New Roman" w:cs="Times New Roman"/>
                <w:sz w:val="18"/>
                <w:szCs w:val="18"/>
              </w:rPr>
              <w:t xml:space="preserve"> (%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2C278F" w:rsidRDefault="000A68B5" w:rsidP="000A68B5">
            <w:pPr>
              <w:rPr>
                <w:rFonts w:ascii="Times New Roman" w:hAnsi="Times New Roman" w:cs="Times New Roman"/>
              </w:rPr>
            </w:pPr>
            <w:proofErr w:type="spellStart"/>
            <w:r w:rsidRPr="002C278F">
              <w:rPr>
                <w:rFonts w:ascii="Times New Roman" w:hAnsi="Times New Roman" w:cs="Times New Roman"/>
                <w:sz w:val="18"/>
              </w:rPr>
              <w:t>Say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</w:rPr>
              <w:t>mengguna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</w:rPr>
              <w:t>sarung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</w:rPr>
              <w:t>tang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</w:rPr>
              <w:t>ketik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</w:rPr>
              <w:t>melaku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</w:rPr>
              <w:t>suatu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</w:rPr>
              <w:t>tinda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0 (94.1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 (4.7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 (1.2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2C278F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ngganti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arung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tang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berganti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asie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8 (91.8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 (8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2C278F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tidak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nggun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ac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at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tinda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raktik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 (11.8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 (8.2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 (44.7)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 (35.3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2C278F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enutup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epal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tinda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arktik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 (37.7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 (25.9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 (29.4)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 (7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2C278F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tidak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enutup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epal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edang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njalan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raktik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 (7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 (15.3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 (42.3)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 (35.3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2C278F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ngguana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gau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(apron)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edang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tinda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raktik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 (75.3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 (16.5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 (8.2)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2C278F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nganti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eragam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raktik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etiap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hari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8 (80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 (16.5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 (3.5)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2C278F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gau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elindung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ontak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deng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asie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yang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ngalami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erdarah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massif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 (85.6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 (11.8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 (2.3)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2C278F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eger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mencuci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sepatu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ketik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terkena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caira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tubuh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>pasien</w:t>
            </w:r>
            <w:proofErr w:type="spellEnd"/>
            <w:r w:rsidRPr="002C278F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1 (71.8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 (18.8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 (7)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 (2.3)</w:t>
            </w:r>
          </w:p>
        </w:tc>
      </w:tr>
      <w:tr w:rsidR="000A68B5" w:rsidTr="000A68B5">
        <w:tc>
          <w:tcPr>
            <w:tcW w:w="463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12D7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6395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0B7DEF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>Saya</w:t>
            </w:r>
            <w:proofErr w:type="spellEnd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>kurang</w:t>
            </w:r>
            <w:proofErr w:type="spellEnd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>memperhatikan</w:t>
            </w:r>
            <w:proofErr w:type="spellEnd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>kebersihan</w:t>
            </w:r>
            <w:proofErr w:type="spellEnd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>sepatu</w:t>
            </w:r>
            <w:proofErr w:type="spellEnd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>percikan</w:t>
            </w:r>
            <w:proofErr w:type="spellEnd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>cairan</w:t>
            </w:r>
            <w:proofErr w:type="spellEnd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>tubuh</w:t>
            </w:r>
            <w:proofErr w:type="spellEnd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>pasien</w:t>
            </w:r>
            <w:proofErr w:type="spellEnd"/>
            <w:r w:rsidRPr="000B7DEF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 (11.8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 (10.6)</w:t>
            </w:r>
          </w:p>
        </w:tc>
        <w:tc>
          <w:tcPr>
            <w:tcW w:w="712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 (29.4)</w:t>
            </w:r>
          </w:p>
        </w:tc>
        <w:tc>
          <w:tcPr>
            <w:tcW w:w="716" w:type="dxa"/>
            <w:tcBorders>
              <w:left w:val="single" w:sz="4" w:space="0" w:color="FFFFFF"/>
              <w:right w:val="single" w:sz="4" w:space="0" w:color="FFFFFF"/>
            </w:tcBorders>
          </w:tcPr>
          <w:p w:rsidR="000A68B5" w:rsidRPr="00F112D7" w:rsidRDefault="000A68B5" w:rsidP="000A68B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 (48.2)</w:t>
            </w:r>
          </w:p>
        </w:tc>
      </w:tr>
    </w:tbl>
    <w:p w:rsidR="00895772" w:rsidRDefault="00895772" w:rsidP="000A68B5"/>
    <w:sectPr w:rsidR="008957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63BA" w:rsidRDefault="00D463BA" w:rsidP="000A68B5">
      <w:pPr>
        <w:spacing w:after="0" w:line="240" w:lineRule="auto"/>
      </w:pPr>
      <w:r>
        <w:separator/>
      </w:r>
    </w:p>
  </w:endnote>
  <w:endnote w:type="continuationSeparator" w:id="0">
    <w:p w:rsidR="00D463BA" w:rsidRDefault="00D463BA" w:rsidP="000A6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63BA" w:rsidRDefault="00D463BA" w:rsidP="000A68B5">
      <w:pPr>
        <w:spacing w:after="0" w:line="240" w:lineRule="auto"/>
      </w:pPr>
      <w:r>
        <w:separator/>
      </w:r>
    </w:p>
  </w:footnote>
  <w:footnote w:type="continuationSeparator" w:id="0">
    <w:p w:rsidR="00D463BA" w:rsidRDefault="00D463BA" w:rsidP="000A68B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7QwtjAyNDKyMDBS0lEKTi0uzszPAykwrAUAIQSbtCwAAAA="/>
  </w:docVars>
  <w:rsids>
    <w:rsidRoot w:val="000A68B5"/>
    <w:rsid w:val="000A68B5"/>
    <w:rsid w:val="00895772"/>
    <w:rsid w:val="00D46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68B5"/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68B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0A68B5"/>
    <w:pPr>
      <w:spacing w:after="0" w:line="240" w:lineRule="auto"/>
    </w:pPr>
    <w:rPr>
      <w:rFonts w:eastAsiaTheme="minorEastAsia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A68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8B5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A68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8B5"/>
    <w:rPr>
      <w:rFonts w:eastAsiaTheme="minorEastAsia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68B5"/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68B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0A68B5"/>
    <w:pPr>
      <w:spacing w:after="0" w:line="240" w:lineRule="auto"/>
    </w:pPr>
    <w:rPr>
      <w:rFonts w:eastAsiaTheme="minorEastAsia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A68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8B5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A68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8B5"/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</cp:revision>
  <dcterms:created xsi:type="dcterms:W3CDTF">2022-07-01T17:57:00Z</dcterms:created>
  <dcterms:modified xsi:type="dcterms:W3CDTF">2022-07-01T18:00:00Z</dcterms:modified>
</cp:coreProperties>
</file>